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0DB8B222" w:rsidR="004F1CD0" w:rsidRDefault="001C3F60" w:rsidP="0092023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Ala</w:t>
      </w:r>
      <w:r w:rsidR="00FE6910">
        <w:rPr>
          <w:sz w:val="36"/>
          <w:szCs w:val="36"/>
          <w:lang w:val="en-GB"/>
        </w:rPr>
        <w:t xml:space="preserve">ska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(  ) Garden and (  )___ Parking Space(s). The Rent for the Property is </w:t>
      </w:r>
      <w:r w:rsidRPr="00631F2C">
        <w:rPr>
          <w:sz w:val="22"/>
          <w:szCs w:val="22"/>
          <w:lang w:val="en-GB"/>
        </w:rPr>
        <w:t xml:space="preserve"> _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ets are (  )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moking is (  )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49EFC06D" w14:textId="28AACCF6" w:rsidR="00CE3662" w:rsidRPr="00CE3662" w:rsidRDefault="00CE3662" w:rsidP="0092023F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CE3662" w:rsidRPr="00CE366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232C1A" w14:textId="77777777" w:rsidR="00325FB4" w:rsidRDefault="00325FB4" w:rsidP="00CB37D9">
      <w:pPr>
        <w:spacing w:after="0" w:line="240" w:lineRule="auto"/>
      </w:pPr>
      <w:r>
        <w:separator/>
      </w:r>
    </w:p>
  </w:endnote>
  <w:endnote w:type="continuationSeparator" w:id="0">
    <w:p w14:paraId="120B37EB" w14:textId="77777777" w:rsidR="00325FB4" w:rsidRDefault="00325FB4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DC1A3E" w14:textId="77777777" w:rsidR="004176A9" w:rsidRDefault="004176A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02AA62D4" w:rsidR="00CB37D9" w:rsidRPr="004176A9" w:rsidRDefault="00CB37D9" w:rsidP="004176A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4ED514" w14:textId="77777777" w:rsidR="004176A9" w:rsidRDefault="00417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9E544E" w14:textId="77777777" w:rsidR="00325FB4" w:rsidRDefault="00325FB4" w:rsidP="00CB37D9">
      <w:pPr>
        <w:spacing w:after="0" w:line="240" w:lineRule="auto"/>
      </w:pPr>
      <w:r>
        <w:separator/>
      </w:r>
    </w:p>
  </w:footnote>
  <w:footnote w:type="continuationSeparator" w:id="0">
    <w:p w14:paraId="1AE4A4FD" w14:textId="77777777" w:rsidR="00325FB4" w:rsidRDefault="00325FB4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44DAB0" w14:textId="77777777" w:rsidR="004176A9" w:rsidRDefault="00417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5DDDF500" w:rsidR="00AD6FC0" w:rsidRPr="004176A9" w:rsidRDefault="00AD6FC0" w:rsidP="004176A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5D69FD" w14:textId="77777777" w:rsidR="004176A9" w:rsidRDefault="004176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73007026">
    <w:abstractNumId w:val="1"/>
  </w:num>
  <w:num w:numId="2" w16cid:durableId="954139638">
    <w:abstractNumId w:val="0"/>
  </w:num>
  <w:num w:numId="3" w16cid:durableId="645478842">
    <w:abstractNumId w:val="2"/>
  </w:num>
  <w:num w:numId="4" w16cid:durableId="1338924247">
    <w:abstractNumId w:val="4"/>
  </w:num>
  <w:num w:numId="5" w16cid:durableId="910580294">
    <w:abstractNumId w:val="5"/>
  </w:num>
  <w:num w:numId="6" w16cid:durableId="16450419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1511CC"/>
    <w:rsid w:val="00181BFB"/>
    <w:rsid w:val="001C3F60"/>
    <w:rsid w:val="00213AF9"/>
    <w:rsid w:val="00283ABC"/>
    <w:rsid w:val="002D0FCE"/>
    <w:rsid w:val="00325FB4"/>
    <w:rsid w:val="003713B8"/>
    <w:rsid w:val="003B24BC"/>
    <w:rsid w:val="003B7112"/>
    <w:rsid w:val="004176A9"/>
    <w:rsid w:val="00426C19"/>
    <w:rsid w:val="00473500"/>
    <w:rsid w:val="004F1CD0"/>
    <w:rsid w:val="004F5D47"/>
    <w:rsid w:val="00570A17"/>
    <w:rsid w:val="005826D8"/>
    <w:rsid w:val="005F0103"/>
    <w:rsid w:val="00607747"/>
    <w:rsid w:val="00651AD0"/>
    <w:rsid w:val="006820EC"/>
    <w:rsid w:val="0069728E"/>
    <w:rsid w:val="006B481C"/>
    <w:rsid w:val="006D2C62"/>
    <w:rsid w:val="006F5F60"/>
    <w:rsid w:val="007478D0"/>
    <w:rsid w:val="007D2FFB"/>
    <w:rsid w:val="00817C7B"/>
    <w:rsid w:val="00831A9F"/>
    <w:rsid w:val="008A0792"/>
    <w:rsid w:val="009146FD"/>
    <w:rsid w:val="0092023F"/>
    <w:rsid w:val="00945588"/>
    <w:rsid w:val="00945EC3"/>
    <w:rsid w:val="00976859"/>
    <w:rsid w:val="00A17025"/>
    <w:rsid w:val="00A56F25"/>
    <w:rsid w:val="00AD6FC0"/>
    <w:rsid w:val="00B02B94"/>
    <w:rsid w:val="00B32A3C"/>
    <w:rsid w:val="00BC0F62"/>
    <w:rsid w:val="00C55AF5"/>
    <w:rsid w:val="00C576A9"/>
    <w:rsid w:val="00C91B90"/>
    <w:rsid w:val="00CB207C"/>
    <w:rsid w:val="00CB37D9"/>
    <w:rsid w:val="00CD6FD8"/>
    <w:rsid w:val="00CE3662"/>
    <w:rsid w:val="00D54234"/>
    <w:rsid w:val="00D648D1"/>
    <w:rsid w:val="00DD2CCC"/>
    <w:rsid w:val="00E22AAA"/>
    <w:rsid w:val="00E9546D"/>
    <w:rsid w:val="00F17DF3"/>
    <w:rsid w:val="00F3734B"/>
    <w:rsid w:val="00F676D4"/>
    <w:rsid w:val="00F717F2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numbering.xml" Type="http://schemas.openxmlformats.org/officeDocument/2006/relationships/numbering"/><Relationship Id="rId10" Target="footer1.xml" Type="http://schemas.openxmlformats.org/officeDocument/2006/relationships/footer"/><Relationship Id="rId11" Target="footer2.xml" Type="http://schemas.openxmlformats.org/officeDocument/2006/relationships/footer"/><Relationship Id="rId12" Target="header3.xml" Type="http://schemas.openxmlformats.org/officeDocument/2006/relationships/header"/><Relationship Id="rId13" Target="footer3.xml" Type="http://schemas.openxmlformats.org/officeDocument/2006/relationships/footer"/><Relationship Id="rId14" Target="fontTable.xml" Type="http://schemas.openxmlformats.org/officeDocument/2006/relationships/fontTable"/><Relationship Id="rId15" Target="theme/theme1.xml" Type="http://schemas.openxmlformats.org/officeDocument/2006/relationships/theme"/><Relationship Id="rId2" Target="styles.xml" Type="http://schemas.openxmlformats.org/officeDocument/2006/relationships/styles"/><Relationship Id="rId3" Target="settings.xml" Type="http://schemas.openxmlformats.org/officeDocument/2006/relationships/settings"/><Relationship Id="rId4" Target="webSettings.xml" Type="http://schemas.openxmlformats.org/officeDocument/2006/relationships/webSettings"/><Relationship Id="rId5" Target="footnotes.xml" Type="http://schemas.openxmlformats.org/officeDocument/2006/relationships/footnotes"/><Relationship Id="rId6" Target="endnotes.xml" Type="http://schemas.openxmlformats.org/officeDocument/2006/relationships/endnotes"/><Relationship Id="rId7" Target="http://www.ftc.gov/credit" TargetMode="External" Type="http://schemas.openxmlformats.org/officeDocument/2006/relationships/hyperlink"/><Relationship Id="rId8" Target="header1.xml" Type="http://schemas.openxmlformats.org/officeDocument/2006/relationships/header"/><Relationship Id="rId9" Target="header2.xml" Type="http://schemas.openxmlformats.org/officeDocument/2006/relationships/head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637</Words>
  <Characters>3632</Characters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1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